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7CE" w:rsidRDefault="008B27CE" w:rsidP="001F5FDE">
      <w:pPr>
        <w:spacing w:line="240" w:lineRule="auto"/>
        <w:rPr>
          <w:rFonts w:ascii="Calibri" w:eastAsia="Times New Roman" w:hAnsi="Calibri" w:cs="Times New Roman"/>
          <w:b/>
          <w:bCs/>
          <w:color w:val="000000"/>
        </w:rPr>
      </w:pPr>
      <w:r>
        <w:rPr>
          <w:rFonts w:ascii="Calibri" w:eastAsia="Times New Roman" w:hAnsi="Calibri" w:cs="Times New Roman"/>
          <w:b/>
          <w:bCs/>
          <w:color w:val="000000"/>
        </w:rPr>
        <w:t>Sameera Bammidi (G01025127)</w:t>
      </w: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b/>
          <w:bCs/>
          <w:color w:val="000000"/>
        </w:rPr>
        <w:t>SWE 619 Assignment 2</w:t>
      </w:r>
    </w:p>
    <w:p w:rsidR="001F5FDE" w:rsidRPr="001F5FDE" w:rsidRDefault="001F5FDE" w:rsidP="001F5FDE">
      <w:pPr>
        <w:numPr>
          <w:ilvl w:val="0"/>
          <w:numId w:val="2"/>
        </w:numPr>
        <w:spacing w:line="240" w:lineRule="auto"/>
        <w:textAlignment w:val="baseline"/>
        <w:rPr>
          <w:rFonts w:ascii="Calibri" w:eastAsia="Times New Roman" w:hAnsi="Calibri" w:cs="Times New Roman"/>
          <w:color w:val="000000"/>
        </w:rPr>
      </w:pPr>
      <w:r w:rsidRPr="001F5FDE">
        <w:rPr>
          <w:rFonts w:ascii="Calibri" w:eastAsia="Times New Roman" w:hAnsi="Calibri" w:cs="Times New Roman"/>
          <w:color w:val="000000"/>
          <w:u w:val="single"/>
        </w:rPr>
        <w:t>Fixing the error:</w:t>
      </w:r>
      <w:r w:rsidRPr="001F5FDE">
        <w:rPr>
          <w:rFonts w:ascii="Calibri" w:eastAsia="Times New Roman" w:hAnsi="Calibri" w:cs="Times New Roman"/>
          <w:color w:val="000000"/>
        </w:rPr>
        <w:t xml:space="preserve"> </w:t>
      </w: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color w:val="000000"/>
        </w:rPr>
        <w:t>I commented the creation of a new private instance of the Winterfell object. And Executed the program. The program printed: I told you so (ScreenShot below )</w:t>
      </w:r>
    </w:p>
    <w:p w:rsidR="001F5FDE" w:rsidRPr="001F5FDE" w:rsidRDefault="001F5FDE" w:rsidP="001F5FDE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>
            <wp:extent cx="5946775" cy="4683760"/>
            <wp:effectExtent l="0" t="0" r="0" b="2540"/>
            <wp:docPr id="14" name="Picture 14" descr="https://lh5.googleusercontent.com/vQ-4bkE5weImp3E-5PN9SDxsa5VDIYqTf1z272TwlDwBQVlN6UUGW5YinCAVJxwI_mqwjKyD_XlLo_oGZlYbgj2E3TEWJMixF_zkIFEjlxjHQkEGy8-k0kfKVLYQSM7TAnH0qkVq0ztJM37A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5.googleusercontent.com/vQ-4bkE5weImp3E-5PN9SDxsa5VDIYqTf1z272TwlDwBQVlN6UUGW5YinCAVJxwI_mqwjKyD_XlLo_oGZlYbgj2E3TEWJMixF_zkIFEjlxjHQkEGy8-k0kfKVLYQSM7TAnH0qkVq0ztJM37Am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75" cy="468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FDE" w:rsidRPr="001F5FDE" w:rsidRDefault="001F5FDE" w:rsidP="001F5F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5FDE" w:rsidRPr="001F5FDE" w:rsidRDefault="001F5FDE" w:rsidP="001F5FDE">
      <w:pPr>
        <w:numPr>
          <w:ilvl w:val="0"/>
          <w:numId w:val="3"/>
        </w:numPr>
        <w:spacing w:line="240" w:lineRule="auto"/>
        <w:textAlignment w:val="baseline"/>
        <w:rPr>
          <w:rFonts w:ascii="Calibri" w:eastAsia="Times New Roman" w:hAnsi="Calibri" w:cs="Times New Roman"/>
          <w:color w:val="000000"/>
        </w:rPr>
      </w:pPr>
      <w:r w:rsidRPr="001F5FDE">
        <w:rPr>
          <w:rFonts w:ascii="Calibri" w:eastAsia="Times New Roman" w:hAnsi="Calibri" w:cs="Times New Roman"/>
          <w:color w:val="000000"/>
          <w:u w:val="single"/>
        </w:rPr>
        <w:t>IDE Debugging and Version</w:t>
      </w:r>
      <w:r w:rsidRPr="001F5FDE">
        <w:rPr>
          <w:rFonts w:ascii="Calibri" w:eastAsia="Times New Roman" w:hAnsi="Calibri" w:cs="Times New Roman"/>
          <w:color w:val="000000"/>
        </w:rPr>
        <w:t>: Eclipse Java EE IDE for Web Developers. Version: Mars.1 Release (4.5.1) (Screenshots Below)</w:t>
      </w:r>
    </w:p>
    <w:p w:rsidR="001F5FDE" w:rsidRPr="001F5FDE" w:rsidRDefault="001F5FDE" w:rsidP="001F5F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5FDE" w:rsidRPr="001F5FDE" w:rsidRDefault="001F5FDE" w:rsidP="001F5FDE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noProof/>
          <w:color w:val="000000"/>
        </w:rPr>
        <w:lastRenderedPageBreak/>
        <w:drawing>
          <wp:inline distT="0" distB="0" distL="0" distR="0">
            <wp:extent cx="5946775" cy="2724785"/>
            <wp:effectExtent l="0" t="0" r="0" b="0"/>
            <wp:docPr id="13" name="Picture 13" descr="https://lh4.googleusercontent.com/WHkjvNphd7cqtmKglB6B2q47vy7TSStv_ykq-Oqm4w07XguFouWZYJcqBdh5PgEat9WKprIe82Mkp70nhfK2J62JAbxTatlMbLzJH1nkVtJdZePrPc3UXy2751CSvT9mhbC2GI4nagECRkZl-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4.googleusercontent.com/WHkjvNphd7cqtmKglB6B2q47vy7TSStv_ykq-Oqm4w07XguFouWZYJcqBdh5PgEat9WKprIe82Mkp70nhfK2J62JAbxTatlMbLzJH1nkVtJdZePrPc3UXy2751CSvT9mhbC2GI4nagECRkZl-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75" cy="272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FDE" w:rsidRPr="001F5FDE" w:rsidRDefault="001F5FDE" w:rsidP="001F5F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b/>
          <w:bCs/>
          <w:color w:val="000000"/>
        </w:rPr>
        <w:t>Break Points:</w:t>
      </w: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>
            <wp:extent cx="4354195" cy="1579880"/>
            <wp:effectExtent l="0" t="0" r="8255" b="1270"/>
            <wp:docPr id="12" name="Picture 12" descr="https://lh3.googleusercontent.com/Iax66DE2zFWNRoQ6GgFJLHwvR_Ds_QAkZnH1wd1NfLkjeYme94mBe12nxiopIvMRexjGbcEPR9CLnIY68mdCM3pU90iKGIW2rt07mbHyVUFHwyAIa9MnvPSCoS_uHxVMjpr2Jem8-O-JlcVmg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Iax66DE2zFWNRoQ6GgFJLHwvR_Ds_QAkZnH1wd1NfLkjeYme94mBe12nxiopIvMRexjGbcEPR9CLnIY68mdCM3pU90iKGIW2rt07mbHyVUFHwyAIa9MnvPSCoS_uHxVMjpr2Jem8-O-JlcVmgQ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195" cy="157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b/>
          <w:bCs/>
          <w:color w:val="000000"/>
        </w:rPr>
        <w:t>Variables / State while Debugging:</w:t>
      </w: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>
            <wp:extent cx="4429125" cy="1760220"/>
            <wp:effectExtent l="0" t="0" r="9525" b="0"/>
            <wp:docPr id="11" name="Picture 11" descr="https://lh5.googleusercontent.com/DWCaqKzJHysCzPcMshEZAc8SMPyj1ASuj8Jl2HH4myb7FeTuIvegBNGVg8rWzJfUFdErHhjuOTcoEBPx3BmUXkpgqw9Y6eW45hrvKar2FvUvppHvTT8MHiZTsfZE-IVXZatssKbQM-HbmiRkF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5.googleusercontent.com/DWCaqKzJHysCzPcMshEZAc8SMPyj1ASuj8Jl2HH4myb7FeTuIvegBNGVg8rWzJfUFdErHhjuOTcoEBPx3BmUXkpgqw9Y6eW45hrvKar2FvUvppHvTT8MHiZTsfZE-IVXZatssKbQM-HbmiRkF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FDE" w:rsidRPr="001F5FDE" w:rsidRDefault="001F5FDE" w:rsidP="001F5FD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03675" w:rsidRDefault="00303675" w:rsidP="001F5FDE">
      <w:pPr>
        <w:spacing w:line="240" w:lineRule="auto"/>
        <w:rPr>
          <w:rFonts w:ascii="Calibri" w:eastAsia="Times New Roman" w:hAnsi="Calibri" w:cs="Times New Roman"/>
          <w:b/>
          <w:bCs/>
          <w:color w:val="000000"/>
        </w:rPr>
      </w:pPr>
    </w:p>
    <w:p w:rsidR="00303675" w:rsidRDefault="00303675" w:rsidP="001F5FDE">
      <w:pPr>
        <w:spacing w:line="240" w:lineRule="auto"/>
        <w:rPr>
          <w:rFonts w:ascii="Calibri" w:eastAsia="Times New Roman" w:hAnsi="Calibri" w:cs="Times New Roman"/>
          <w:b/>
          <w:bCs/>
          <w:color w:val="000000"/>
        </w:rPr>
      </w:pPr>
    </w:p>
    <w:p w:rsidR="00303675" w:rsidRDefault="00303675" w:rsidP="001F5FDE">
      <w:pPr>
        <w:spacing w:line="240" w:lineRule="auto"/>
        <w:rPr>
          <w:rFonts w:ascii="Calibri" w:eastAsia="Times New Roman" w:hAnsi="Calibri" w:cs="Times New Roman"/>
          <w:b/>
          <w:bCs/>
          <w:color w:val="000000"/>
        </w:rPr>
      </w:pP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b/>
          <w:bCs/>
          <w:color w:val="000000"/>
        </w:rPr>
        <w:lastRenderedPageBreak/>
        <w:t>ScreenShots highlighting the code as the debugger steps through it:</w:t>
      </w: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>
            <wp:extent cx="4254500" cy="3352800"/>
            <wp:effectExtent l="0" t="0" r="0" b="0"/>
            <wp:docPr id="10" name="Picture 10" descr="https://lh4.googleusercontent.com/NlPmbc5oAdy9dMgOc4hje2y7DQ51NV2hTxtPU5f_haUwzQP1-ZgZk8Vbgp7DVsXQ7ixzaeqKPqBf_JGrEdc52UXfQ-bIuT73QR8k5GtkOvVtjtYoLtlFTbuNaihCfxd1uH5IwZeZjrF7nCDxo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4.googleusercontent.com/NlPmbc5oAdy9dMgOc4hje2y7DQ51NV2hTxtPU5f_haUwzQP1-ZgZk8Vbgp7DVsXQ7ixzaeqKPqBf_JGrEdc52UXfQ-bIuT73QR8k5GtkOvVtjtYoLtlFTbuNaihCfxd1uH5IwZeZjrF7nCDxo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FDE" w:rsidRPr="001F5FDE" w:rsidRDefault="001F5FDE" w:rsidP="001F5F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noProof/>
          <w:color w:val="000000"/>
        </w:rPr>
        <w:drawing>
          <wp:inline distT="0" distB="0" distL="0" distR="0">
            <wp:extent cx="4603115" cy="3813175"/>
            <wp:effectExtent l="0" t="0" r="6985" b="0"/>
            <wp:docPr id="9" name="Picture 9" descr="https://lh3.googleusercontent.com/Y7EcVu6GH0Vw6lO-bQp4PPeY0TwuBjv_NfCL_oO1O3hq_qZzMefWH_njCTc0_jZfBwt23Yc6Epb2GNkkxfh8m9T6O84fzHhuaRc2mqF4fWiK5FO61mKe3Bdov1f1uq28LLoYPl5tYaJtK98d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lh3.googleusercontent.com/Y7EcVu6GH0Vw6lO-bQp4PPeY0TwuBjv_NfCL_oO1O3hq_qZzMefWH_njCTc0_jZfBwt23Yc6Epb2GNkkxfh8m9T6O84fzHhuaRc2mqF4fWiK5FO61mKe3Bdov1f1uq28LLoYPl5tYaJtK98dr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115" cy="381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FDE" w:rsidRPr="001F5FDE" w:rsidRDefault="001F5FDE" w:rsidP="001F5F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noProof/>
          <w:color w:val="000000"/>
        </w:rPr>
        <w:lastRenderedPageBreak/>
        <w:drawing>
          <wp:inline distT="0" distB="0" distL="0" distR="0">
            <wp:extent cx="5946775" cy="4578350"/>
            <wp:effectExtent l="0" t="0" r="0" b="0"/>
            <wp:docPr id="8" name="Picture 8" descr="https://lh4.googleusercontent.com/HJa0XN-yh4xpFMWxkzEuPpXBOEE6T_aN46Co5QjtfYQ0qpMJmFzOAQ_s9kM4U2sDjuKgIKFatq1YB0TphLJINvDU6VqTizRSjdeTmH3I1Z9N-6nnnNtffj26MRx1Wlzs3wZF3y_1EuMG_rhO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4.googleusercontent.com/HJa0XN-yh4xpFMWxkzEuPpXBOEE6T_aN46Co5QjtfYQ0qpMJmFzOAQ_s9kM4U2sDjuKgIKFatq1YB0TphLJINvDU6VqTizRSjdeTmH3I1Z9N-6nnnNtffj26MRx1Wlzs3wZF3y_1EuMG_rhOdQ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75" cy="457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5FDE" w:rsidRPr="001F5FDE" w:rsidRDefault="001F5FDE" w:rsidP="001F5F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5FDE" w:rsidRPr="001F5FDE" w:rsidRDefault="001F5FDE" w:rsidP="001F5FDE">
      <w:pPr>
        <w:numPr>
          <w:ilvl w:val="0"/>
          <w:numId w:val="4"/>
        </w:numPr>
        <w:spacing w:line="240" w:lineRule="auto"/>
        <w:textAlignment w:val="baseline"/>
        <w:rPr>
          <w:rFonts w:ascii="Calibri" w:eastAsia="Times New Roman" w:hAnsi="Calibri" w:cs="Times New Roman"/>
          <w:color w:val="000000"/>
        </w:rPr>
      </w:pPr>
      <w:r w:rsidRPr="001F5FDE">
        <w:rPr>
          <w:rFonts w:ascii="Calibri" w:eastAsia="Times New Roman" w:hAnsi="Calibri" w:cs="Times New Roman"/>
          <w:color w:val="000000"/>
        </w:rPr>
        <w:t xml:space="preserve">When the </w:t>
      </w:r>
      <w:r w:rsidRPr="001F5FDE">
        <w:rPr>
          <w:rFonts w:ascii="Calibri" w:eastAsia="Times New Roman" w:hAnsi="Calibri" w:cs="Times New Roman"/>
          <w:i/>
          <w:iCs/>
          <w:color w:val="000000"/>
        </w:rPr>
        <w:t>main</w:t>
      </w:r>
      <w:r w:rsidRPr="001F5FDE">
        <w:rPr>
          <w:rFonts w:ascii="Calibri" w:eastAsia="Times New Roman" w:hAnsi="Calibri" w:cs="Times New Roman"/>
          <w:color w:val="000000"/>
        </w:rPr>
        <w:t xml:space="preserve"> method </w:t>
      </w:r>
      <w:r w:rsidRPr="001F5FDE">
        <w:rPr>
          <w:rFonts w:ascii="Calibri" w:eastAsia="Times New Roman" w:hAnsi="Calibri" w:cs="Times New Roman"/>
          <w:noProof/>
          <w:color w:val="000000"/>
        </w:rPr>
        <w:t>is invoked</w:t>
      </w:r>
      <w:r w:rsidRPr="001F5FDE">
        <w:rPr>
          <w:rFonts w:ascii="Calibri" w:eastAsia="Times New Roman" w:hAnsi="Calibri" w:cs="Times New Roman"/>
          <w:color w:val="000000"/>
        </w:rPr>
        <w:t xml:space="preserve">: </w:t>
      </w:r>
    </w:p>
    <w:p w:rsidR="001F5FDE" w:rsidRPr="001F5FDE" w:rsidRDefault="001F5FDE" w:rsidP="001F5FDE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color w:val="000000"/>
        </w:rPr>
        <w:t xml:space="preserve">Firstly, in the </w:t>
      </w:r>
      <w:r w:rsidRPr="001F5FDE">
        <w:rPr>
          <w:rFonts w:ascii="Calibri" w:eastAsia="Times New Roman" w:hAnsi="Calibri" w:cs="Times New Roman"/>
          <w:i/>
          <w:iCs/>
          <w:color w:val="000000"/>
        </w:rPr>
        <w:t>try</w:t>
      </w:r>
      <w:r w:rsidRPr="001F5FDE">
        <w:rPr>
          <w:rFonts w:ascii="Calibri" w:eastAsia="Times New Roman" w:hAnsi="Calibri" w:cs="Times New Roman"/>
          <w:color w:val="000000"/>
        </w:rPr>
        <w:t xml:space="preserve"> block, a new instance of Winterfell class is explicitly created when it </w:t>
      </w:r>
      <w:r w:rsidRPr="001F5FDE">
        <w:rPr>
          <w:rFonts w:ascii="Calibri" w:eastAsia="Times New Roman" w:hAnsi="Calibri" w:cs="Times New Roman"/>
          <w:noProof/>
          <w:color w:val="000000"/>
        </w:rPr>
        <w:t>is instantiated</w:t>
      </w:r>
      <w:r w:rsidRPr="001F5FDE">
        <w:rPr>
          <w:rFonts w:ascii="Calibri" w:eastAsia="Times New Roman" w:hAnsi="Calibri" w:cs="Times New Roman"/>
          <w:color w:val="000000"/>
        </w:rPr>
        <w:t xml:space="preserve"> and assigned to the variable </w:t>
      </w:r>
      <w:r w:rsidRPr="001F5FDE">
        <w:rPr>
          <w:rFonts w:ascii="Calibri" w:eastAsia="Times New Roman" w:hAnsi="Calibri" w:cs="Times New Roman"/>
          <w:b/>
          <w:bCs/>
          <w:i/>
          <w:iCs/>
          <w:color w:val="000000"/>
        </w:rPr>
        <w:t>b</w:t>
      </w:r>
      <w:r w:rsidRPr="001F5FDE">
        <w:rPr>
          <w:rFonts w:ascii="Calibri" w:eastAsia="Times New Roman" w:hAnsi="Calibri" w:cs="Times New Roman"/>
          <w:color w:val="000000"/>
        </w:rPr>
        <w:t xml:space="preserve">. Space </w:t>
      </w:r>
      <w:r w:rsidRPr="001F5FDE">
        <w:rPr>
          <w:rFonts w:ascii="Calibri" w:eastAsia="Times New Roman" w:hAnsi="Calibri" w:cs="Times New Roman"/>
          <w:noProof/>
          <w:color w:val="000000"/>
        </w:rPr>
        <w:t>is allocated</w:t>
      </w:r>
      <w:r w:rsidRPr="001F5FDE">
        <w:rPr>
          <w:rFonts w:ascii="Calibri" w:eastAsia="Times New Roman" w:hAnsi="Calibri" w:cs="Times New Roman"/>
          <w:color w:val="000000"/>
        </w:rPr>
        <w:t xml:space="preserve"> for the new </w:t>
      </w:r>
      <w:r w:rsidRPr="001F5FDE">
        <w:rPr>
          <w:rFonts w:ascii="Calibri" w:eastAsia="Times New Roman" w:hAnsi="Calibri" w:cs="Times New Roman"/>
          <w:b/>
          <w:bCs/>
          <w:i/>
          <w:iCs/>
          <w:color w:val="000000"/>
        </w:rPr>
        <w:t>b</w:t>
      </w:r>
      <w:r w:rsidRPr="001F5FDE">
        <w:rPr>
          <w:rFonts w:ascii="Calibri" w:eastAsia="Times New Roman" w:hAnsi="Calibri" w:cs="Times New Roman"/>
          <w:color w:val="000000"/>
        </w:rPr>
        <w:t xml:space="preserve">. </w:t>
      </w:r>
    </w:p>
    <w:p w:rsidR="001F5FDE" w:rsidRPr="001F5FDE" w:rsidRDefault="001F5FDE" w:rsidP="001F5FDE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color w:val="000000"/>
        </w:rPr>
        <w:t xml:space="preserve">Next, the Winterfell constructor with no arguments </w:t>
      </w:r>
      <w:r w:rsidRPr="001F5FDE">
        <w:rPr>
          <w:rFonts w:ascii="Calibri" w:eastAsia="Times New Roman" w:hAnsi="Calibri" w:cs="Times New Roman"/>
          <w:noProof/>
          <w:color w:val="000000"/>
        </w:rPr>
        <w:t>is first invoked</w:t>
      </w:r>
      <w:r w:rsidRPr="001F5FDE">
        <w:rPr>
          <w:rFonts w:ascii="Calibri" w:eastAsia="Times New Roman" w:hAnsi="Calibri" w:cs="Times New Roman"/>
          <w:color w:val="000000"/>
        </w:rPr>
        <w:t>.</w:t>
      </w:r>
    </w:p>
    <w:p w:rsidR="001F5FDE" w:rsidRPr="001F5FDE" w:rsidRDefault="001F5FDE" w:rsidP="001F5FDE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color w:val="000000"/>
        </w:rPr>
        <w:t>Now the Java compiler invokes its superclass's (</w:t>
      </w:r>
      <w:r w:rsidRPr="001F5FDE">
        <w:rPr>
          <w:rFonts w:ascii="Calibri" w:eastAsia="Times New Roman" w:hAnsi="Calibri" w:cs="Times New Roman"/>
          <w:i/>
          <w:iCs/>
          <w:color w:val="000000"/>
        </w:rPr>
        <w:t>Object</w:t>
      </w:r>
      <w:r w:rsidRPr="001F5FDE">
        <w:rPr>
          <w:rFonts w:ascii="Calibri" w:eastAsia="Times New Roman" w:hAnsi="Calibri" w:cs="Times New Roman"/>
          <w:color w:val="000000"/>
        </w:rPr>
        <w:t>) constructor, which has no arguments (</w:t>
      </w:r>
      <w:r w:rsidRPr="001F5FDE">
        <w:rPr>
          <w:rFonts w:ascii="Calibri" w:eastAsia="Times New Roman" w:hAnsi="Calibri" w:cs="Times New Roman"/>
          <w:i/>
          <w:iCs/>
          <w:color w:val="000000"/>
        </w:rPr>
        <w:t>Object() { }</w:t>
      </w:r>
      <w:r w:rsidRPr="001F5FDE">
        <w:rPr>
          <w:rFonts w:ascii="Calibri" w:eastAsia="Times New Roman" w:hAnsi="Calibri" w:cs="Times New Roman"/>
          <w:color w:val="000000"/>
        </w:rPr>
        <w:t xml:space="preserve">). Now any instance variable or instance initializers are invoked and then the body of the no argument constructor </w:t>
      </w:r>
      <w:r w:rsidRPr="001F5FDE">
        <w:rPr>
          <w:rFonts w:ascii="Calibri" w:eastAsia="Times New Roman" w:hAnsi="Calibri" w:cs="Times New Roman"/>
          <w:noProof/>
          <w:color w:val="000000"/>
        </w:rPr>
        <w:t>is executed</w:t>
      </w:r>
      <w:r w:rsidRPr="001F5FDE">
        <w:rPr>
          <w:rFonts w:ascii="Calibri" w:eastAsia="Times New Roman" w:hAnsi="Calibri" w:cs="Times New Roman"/>
          <w:color w:val="000000"/>
        </w:rPr>
        <w:t xml:space="preserve">. </w:t>
      </w:r>
    </w:p>
    <w:p w:rsidR="001F5FDE" w:rsidRPr="001F5FDE" w:rsidRDefault="001F5FDE" w:rsidP="001F5FDE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color w:val="000000"/>
        </w:rPr>
        <w:t xml:space="preserve">Next, </w:t>
      </w:r>
    </w:p>
    <w:p w:rsidR="001F5FDE" w:rsidRPr="001F5FDE" w:rsidRDefault="001F5FDE" w:rsidP="001F5FDE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b/>
          <w:bCs/>
          <w:i/>
          <w:iCs/>
          <w:color w:val="000000"/>
        </w:rPr>
        <w:t>In the given version</w:t>
      </w:r>
      <w:r w:rsidRPr="001F5FDE">
        <w:rPr>
          <w:rFonts w:ascii="Calibri" w:eastAsia="Times New Roman" w:hAnsi="Calibri" w:cs="Times New Roman"/>
          <w:color w:val="000000"/>
        </w:rPr>
        <w:t xml:space="preserve">, there is a constructor call to initialize the instance variable which is also of the type Class Winterfell. </w:t>
      </w:r>
      <w:r w:rsidRPr="001F5FDE">
        <w:rPr>
          <w:rFonts w:ascii="Calibri" w:eastAsia="Times New Roman" w:hAnsi="Calibri" w:cs="Times New Roman"/>
          <w:noProof/>
          <w:color w:val="000000"/>
        </w:rPr>
        <w:t>This executes before the body of the constructor</w:t>
      </w:r>
      <w:r w:rsidRPr="001F5FDE">
        <w:rPr>
          <w:rFonts w:ascii="Calibri" w:eastAsia="Times New Roman" w:hAnsi="Calibri" w:cs="Times New Roman"/>
          <w:color w:val="000000"/>
        </w:rPr>
        <w:t xml:space="preserve"> of the Class Winterfell executes. The instance variable initialization itself makes another call to create the object. </w:t>
      </w:r>
      <w:r w:rsidRPr="001F5FDE">
        <w:rPr>
          <w:rFonts w:ascii="Calibri" w:eastAsia="Times New Roman" w:hAnsi="Calibri" w:cs="Times New Roman"/>
          <w:noProof/>
          <w:color w:val="000000"/>
        </w:rPr>
        <w:t>This happens</w:t>
      </w:r>
      <w:r w:rsidRPr="001F5FDE">
        <w:rPr>
          <w:rFonts w:ascii="Calibri" w:eastAsia="Times New Roman" w:hAnsi="Calibri" w:cs="Times New Roman"/>
          <w:color w:val="000000"/>
        </w:rPr>
        <w:t xml:space="preserve"> recursively and results in a stack overflow error. </w:t>
      </w:r>
      <w:r w:rsidRPr="001F5FDE">
        <w:rPr>
          <w:rFonts w:ascii="Calibri" w:eastAsia="Times New Roman" w:hAnsi="Calibri" w:cs="Times New Roman"/>
          <w:noProof/>
          <w:color w:val="000000"/>
        </w:rPr>
        <w:t>This happens</w:t>
      </w:r>
      <w:r w:rsidRPr="001F5FDE">
        <w:rPr>
          <w:rFonts w:ascii="Calibri" w:eastAsia="Times New Roman" w:hAnsi="Calibri" w:cs="Times New Roman"/>
          <w:color w:val="000000"/>
        </w:rPr>
        <w:t xml:space="preserve"> because there is no more memory available on the stack. To avoid this infinite loop, we should not initialize by calling a constructor that throws Exception. </w:t>
      </w:r>
    </w:p>
    <w:p w:rsidR="001F5FDE" w:rsidRPr="001F5FDE" w:rsidRDefault="001F5FDE" w:rsidP="001F5FDE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b/>
          <w:bCs/>
          <w:i/>
          <w:iCs/>
          <w:color w:val="000000"/>
        </w:rPr>
        <w:t xml:space="preserve">In my modified </w:t>
      </w:r>
      <w:r w:rsidRPr="001F5FDE">
        <w:rPr>
          <w:rFonts w:ascii="Calibri" w:eastAsia="Times New Roman" w:hAnsi="Calibri" w:cs="Times New Roman"/>
          <w:b/>
          <w:bCs/>
          <w:i/>
          <w:iCs/>
          <w:noProof/>
          <w:color w:val="000000"/>
        </w:rPr>
        <w:t>version</w:t>
      </w:r>
      <w:r w:rsidR="00F30C12">
        <w:rPr>
          <w:rFonts w:ascii="Calibri" w:eastAsia="Times New Roman" w:hAnsi="Calibri" w:cs="Times New Roman"/>
          <w:b/>
          <w:bCs/>
          <w:i/>
          <w:iCs/>
          <w:noProof/>
          <w:color w:val="000000"/>
        </w:rPr>
        <w:t>,</w:t>
      </w:r>
      <w:r w:rsidRPr="001F5FDE">
        <w:rPr>
          <w:rFonts w:ascii="Calibri" w:eastAsia="Times New Roman" w:hAnsi="Calibri" w:cs="Times New Roman"/>
          <w:color w:val="000000"/>
        </w:rPr>
        <w:t xml:space="preserve"> there are no instance variable initializers in the Winterfell constructor</w:t>
      </w:r>
      <w:r w:rsidR="00272D8B">
        <w:rPr>
          <w:rFonts w:ascii="Calibri" w:eastAsia="Times New Roman" w:hAnsi="Calibri" w:cs="Times New Roman"/>
          <w:color w:val="000000"/>
        </w:rPr>
        <w:t xml:space="preserve"> </w:t>
      </w:r>
      <w:bookmarkStart w:id="0" w:name="_GoBack"/>
      <w:bookmarkEnd w:id="0"/>
      <w:r w:rsidRPr="001F5FDE">
        <w:rPr>
          <w:rFonts w:ascii="Calibri" w:eastAsia="Times New Roman" w:hAnsi="Calibri" w:cs="Times New Roman"/>
          <w:color w:val="000000"/>
        </w:rPr>
        <w:t xml:space="preserve">(It will get initialized to null, though memory </w:t>
      </w:r>
      <w:r w:rsidRPr="001F5FDE">
        <w:rPr>
          <w:rFonts w:ascii="Calibri" w:eastAsia="Times New Roman" w:hAnsi="Calibri" w:cs="Times New Roman"/>
          <w:noProof/>
          <w:color w:val="000000"/>
        </w:rPr>
        <w:t>is allocated</w:t>
      </w:r>
      <w:r w:rsidRPr="001F5FDE">
        <w:rPr>
          <w:rFonts w:ascii="Calibri" w:eastAsia="Times New Roman" w:hAnsi="Calibri" w:cs="Times New Roman"/>
          <w:color w:val="000000"/>
        </w:rPr>
        <w:t xml:space="preserve"> on the stack for it). So the body of the </w:t>
      </w:r>
      <w:r w:rsidRPr="001F5FDE">
        <w:rPr>
          <w:rFonts w:ascii="Calibri" w:eastAsia="Times New Roman" w:hAnsi="Calibri" w:cs="Times New Roman"/>
          <w:color w:val="000000"/>
        </w:rPr>
        <w:lastRenderedPageBreak/>
        <w:t xml:space="preserve">Winterfell constructor which begins with the “throw” statement is executed and returns to the main method. Since it throws an exception(Exception), the exception is caught in the </w:t>
      </w:r>
      <w:r w:rsidRPr="001F5FDE">
        <w:rPr>
          <w:rFonts w:ascii="Calibri" w:eastAsia="Times New Roman" w:hAnsi="Calibri" w:cs="Times New Roman"/>
          <w:i/>
          <w:iCs/>
          <w:color w:val="000000"/>
        </w:rPr>
        <w:t xml:space="preserve">catch </w:t>
      </w:r>
      <w:r w:rsidRPr="001F5FDE">
        <w:rPr>
          <w:rFonts w:ascii="Calibri" w:eastAsia="Times New Roman" w:hAnsi="Calibri" w:cs="Times New Roman"/>
          <w:color w:val="000000"/>
        </w:rPr>
        <w:t xml:space="preserve">block and executes its body(Prints: </w:t>
      </w:r>
      <w:r w:rsidRPr="001F5FDE">
        <w:rPr>
          <w:rFonts w:ascii="Calibri" w:eastAsia="Times New Roman" w:hAnsi="Calibri" w:cs="Times New Roman"/>
          <w:i/>
          <w:iCs/>
          <w:color w:val="000000"/>
        </w:rPr>
        <w:t>I told you so</w:t>
      </w:r>
      <w:r w:rsidRPr="001F5FDE">
        <w:rPr>
          <w:rFonts w:ascii="Calibri" w:eastAsia="Times New Roman" w:hAnsi="Calibri" w:cs="Times New Roman"/>
          <w:color w:val="000000"/>
        </w:rPr>
        <w:t xml:space="preserve">).  We do not see the “Surprise!” statement </w:t>
      </w:r>
      <w:r w:rsidRPr="001F5FDE">
        <w:rPr>
          <w:rFonts w:ascii="Calibri" w:eastAsia="Times New Roman" w:hAnsi="Calibri" w:cs="Times New Roman"/>
          <w:noProof/>
          <w:color w:val="000000"/>
        </w:rPr>
        <w:t>being printed</w:t>
      </w:r>
      <w:r w:rsidRPr="001F5FDE">
        <w:rPr>
          <w:rFonts w:ascii="Calibri" w:eastAsia="Times New Roman" w:hAnsi="Calibri" w:cs="Times New Roman"/>
          <w:color w:val="000000"/>
        </w:rPr>
        <w:t xml:space="preserve"> because control </w:t>
      </w:r>
      <w:r w:rsidRPr="001F5FDE">
        <w:rPr>
          <w:rFonts w:ascii="Calibri" w:eastAsia="Times New Roman" w:hAnsi="Calibri" w:cs="Times New Roman"/>
          <w:noProof/>
          <w:color w:val="000000"/>
        </w:rPr>
        <w:t>is transferred</w:t>
      </w:r>
      <w:r w:rsidRPr="001F5FDE">
        <w:rPr>
          <w:rFonts w:ascii="Calibri" w:eastAsia="Times New Roman" w:hAnsi="Calibri" w:cs="Times New Roman"/>
          <w:color w:val="000000"/>
        </w:rPr>
        <w:t xml:space="preserve"> to the catch block due to the exception. </w:t>
      </w:r>
    </w:p>
    <w:p w:rsidR="001F5FDE" w:rsidRPr="001F5FDE" w:rsidRDefault="001F5FDE" w:rsidP="001F5F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color w:val="000000"/>
          <w:sz w:val="24"/>
          <w:szCs w:val="24"/>
        </w:rPr>
        <w:t xml:space="preserve">Ref: </w:t>
      </w:r>
      <w:r w:rsidRPr="001F5FDE">
        <w:rPr>
          <w:rFonts w:ascii="Calibri" w:eastAsia="Times New Roman" w:hAnsi="Calibri" w:cs="Times New Roman"/>
          <w:b/>
          <w:bCs/>
          <w:color w:val="000000"/>
          <w:sz w:val="24"/>
          <w:szCs w:val="24"/>
          <w:shd w:val="clear" w:color="auto" w:fill="FFFFFF"/>
        </w:rPr>
        <w:t>12.5. Creation of New Class Instances</w:t>
      </w:r>
    </w:p>
    <w:p w:rsidR="001F5FDE" w:rsidRPr="001F5FDE" w:rsidRDefault="001F5FDE" w:rsidP="001F5FD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F5FDE">
        <w:rPr>
          <w:rFonts w:ascii="Calibri" w:eastAsia="Times New Roman" w:hAnsi="Calibri" w:cs="Times New Roman"/>
          <w:color w:val="000000"/>
        </w:rPr>
        <w:t>https://docs.oracle.com/javase/specs/jls/se7/html/jls-12.html</w:t>
      </w:r>
    </w:p>
    <w:p w:rsidR="0073636C" w:rsidRPr="001F5FDE" w:rsidRDefault="0073636C" w:rsidP="001F5FDE"/>
    <w:sectPr w:rsidR="0073636C" w:rsidRPr="001F5F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34D3D"/>
    <w:multiLevelType w:val="hybridMultilevel"/>
    <w:tmpl w:val="AAFC0C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DA0551"/>
    <w:multiLevelType w:val="hybridMultilevel"/>
    <w:tmpl w:val="5038C5EC"/>
    <w:lvl w:ilvl="0" w:tplc="7108B528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3B6B9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1A95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2CCBA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3C623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91018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A659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40FF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4685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22E"/>
    <w:multiLevelType w:val="hybridMultilevel"/>
    <w:tmpl w:val="746272EC"/>
    <w:lvl w:ilvl="0" w:tplc="3446AF2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1DA65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C8CB6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6EC2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46F2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6A61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5441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5F46F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8E22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E5264D"/>
    <w:multiLevelType w:val="multilevel"/>
    <w:tmpl w:val="33F0F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  <w:lvlOverride w:ilvl="0">
      <w:lvl w:ilvl="0">
        <w:numFmt w:val="lowerLetter"/>
        <w:lvlText w:val="%1."/>
        <w:lvlJc w:val="left"/>
      </w:lvl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t7C0NDU1MDIzMzFU0lEKTi0uzszPAykwqgUA5QuAEiwAAAA="/>
  </w:docVars>
  <w:rsids>
    <w:rsidRoot w:val="0073636C"/>
    <w:rsid w:val="00111B4B"/>
    <w:rsid w:val="001F5FDE"/>
    <w:rsid w:val="00272D8B"/>
    <w:rsid w:val="00303675"/>
    <w:rsid w:val="0041514D"/>
    <w:rsid w:val="006D3FDD"/>
    <w:rsid w:val="0073636C"/>
    <w:rsid w:val="008308F6"/>
    <w:rsid w:val="008B27CE"/>
    <w:rsid w:val="00B07B8B"/>
    <w:rsid w:val="00B6646E"/>
    <w:rsid w:val="00CE4C21"/>
    <w:rsid w:val="00D90EC3"/>
    <w:rsid w:val="00DC6C62"/>
    <w:rsid w:val="00E103F4"/>
    <w:rsid w:val="00E74433"/>
    <w:rsid w:val="00E82E7F"/>
    <w:rsid w:val="00EE49E7"/>
    <w:rsid w:val="00F30C12"/>
    <w:rsid w:val="00F3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2A743"/>
  <w15:chartTrackingRefBased/>
  <w15:docId w15:val="{04311633-3579-49B8-A2A7-7C68B0D33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36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F5F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81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ra bammidi</dc:creator>
  <cp:keywords/>
  <dc:description/>
  <cp:lastModifiedBy>sameera bammidi</cp:lastModifiedBy>
  <cp:revision>23</cp:revision>
  <dcterms:created xsi:type="dcterms:W3CDTF">2016-09-19T17:16:00Z</dcterms:created>
  <dcterms:modified xsi:type="dcterms:W3CDTF">2016-09-19T18:36:00Z</dcterms:modified>
</cp:coreProperties>
</file>